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2.png" ContentType="image/png"/>
  <Override PartName="/word/media/rId45.png" ContentType="image/png"/>
  <Override PartName="/word/media/rId55.png" ContentType="image/png"/>
  <Override PartName="/word/media/rId35.png" ContentType="image/png"/>
  <Override PartName="/word/media/rId40.png" ContentType="image/png"/>
  <Override PartName="/word/media/rId39.png" ContentType="image/png"/>
  <Override PartName="/word/media/rId5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Plants should maximize growth by allocating resources to support leaf growth to increase C acquisition</w:t>
      </w:r>
      <w:r>
        <w:t xml:space="preserve"> </w:t>
      </w:r>
      <w:r>
        <w:t xml:space="preserve">(Monsi and Saeki 2005)</w:t>
      </w:r>
      <w:r>
        <w:t xml:space="preserve">, however, fluctuations in water, nutrient and light availabilit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inhibited by the availability of a limi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net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which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maller final tree sizes in eC</w:t>
      </w:r>
      <w:r>
        <w:rPr>
          <w:vertAlign w:val="subscript"/>
        </w:rPr>
        <w:t xml:space="preserve">a</w:t>
      </w:r>
      <w:r>
        <w:t xml:space="preserve"> </w:t>
      </w:r>
      <w:r>
        <w:t xml:space="preserve">trees were attributed to an early setback in growth, which may or may not have resulted from effects of the eC</w:t>
      </w:r>
      <w:r>
        <w:rPr>
          <w:vertAlign w:val="subscript"/>
        </w:rPr>
        <w:t xml:space="preserve">a</w:t>
      </w:r>
      <w:r>
        <w:t xml:space="preserve"> </w:t>
      </w:r>
      <w:r>
        <w:t xml:space="preserve">treatment.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t xml:space="preserve">Carbon allocation terminology commonly employed in ecosystem literature is inconsistent</w:t>
      </w:r>
      <w:r>
        <w:t xml:space="preserve"> </w:t>
      </w:r>
      <w:r>
        <w:t xml:space="preserve">(Litton et al. 2007)</w:t>
      </w:r>
      <w:r>
        <w:t xml:space="preserve">. Here, important distinctions are made between patterns in live tree biomass and the distribution of photosynthate to all tree components. Clarification of these two terms is essential in accurately quantifying and representing C allocation in this work and in future studies.</w:t>
      </w:r>
      <w:r>
        <w:br w:type="textWrapping"/>
      </w: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Neutron probe soil water measurements were utilized to show that trees in this experiment were able extract water deeper than the soil hard layer</w:t>
      </w:r>
      <w:r>
        <w:t xml:space="preserve"> </w:t>
      </w:r>
      <w:r>
        <w:t xml:space="preserve">(Duursma et al. 2011)</w:t>
      </w:r>
      <w:r>
        <w:t xml:space="preserve">. Soils at the WTC facility are an alluvial formation of low-fertility sandy loam, with clay deposits at a depth of about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aboveground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in which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Fine root biomass (&lt;2 mm diameter) was first estimated by scaling-up dry root biomass collected from cores to total chamber area, but highly variable root biomass across cores resulted in unreliable estimates. As a result, root biomass from cores was added back to the standing crop total instead of scaling-up fine root biomass. Consequently,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height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tree-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2</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 steps, between April 2008 and March 2009, using the leaf count census and harvest leaf area estimates, along with height growth and litter fall rates. This was the method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derived from the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p>
    <w:p>
      <w:pPr>
        <w:pStyle w:val="SourceCode"/>
      </w:pPr>
      <w:r>
        <w:rPr>
          <w:rStyle w:val="VerbatimChar"/>
        </w:rPr>
        <w:t xml:space="preserve">## Error in library(png): there is no package called 'png'</w:t>
      </w:r>
    </w:p>
    <w:p>
      <w:pPr>
        <w:pStyle w:val="SourceCode"/>
      </w:pPr>
      <w:r>
        <w:rPr>
          <w:rStyle w:val="VerbatimChar"/>
        </w:rPr>
        <w:t xml:space="preserve">## Error in eval(expr, envir, enclos): could not find function "readPNG"</w:t>
      </w:r>
    </w:p>
    <w:p>
      <w:pPr>
        <w:pStyle w:val="FirstParagraph"/>
      </w:pP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p>
    <w:p>
      <w:pPr>
        <w:pStyle w:val="SourceCode"/>
      </w:pPr>
      <w:r>
        <w:rPr>
          <w:rStyle w:val="VerbatimChar"/>
        </w:rPr>
        <w:t xml:space="preserve">## Error in rasterImage(concept, xleft = 0, ybottom = 0, xright = 1, ytop = 1): object 'concept' not found</w:t>
      </w:r>
    </w:p>
    <w:p>
      <w:pPr>
        <w:pStyle w:val="FirstParagraph"/>
      </w:pP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in response to the interactice effects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is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1" w:name="harvested-tissue-carbon-mass-and-biomass-partitioning"/>
      <w:bookmarkEnd w:id="41"/>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2"/>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3" w:name="aboveground-carbon-allocation"/>
      <w:bookmarkEnd w:id="43"/>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4" w:name="belowground-carbon-allocation"/>
      <w:bookmarkEnd w:id="44"/>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5"/>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6"/>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8" w:name="discussion"/>
      <w:bookmarkEnd w:id="48"/>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Crous et al. 2011, 2012, Duursma et al. 2011)</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9" w:name="relationships-between-tree-c-flux-leaf-area-and-tree-c-mass"/>
      <w:bookmarkEnd w:id="49"/>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w:t>
      </w:r>
      <w:r>
        <w:t xml:space="preserve"> </w:t>
      </w:r>
      <w:r>
        <w:rPr>
          <w:i/>
        </w:rPr>
        <w:t xml:space="preserve">A</w:t>
      </w:r>
      <w:r>
        <w:rPr>
          <w:vertAlign w:val="subscript"/>
          <w:i/>
        </w:rPr>
        <w:t xml:space="preserve">n</w:t>
      </w:r>
      <w:r>
        <w:t xml:space="preserve"> </w:t>
      </w:r>
      <w:r>
        <w:t xml:space="preserve">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0" w:name="responses-of-biomass-partitioning-and-c-allocation-to-climate-change"/>
      <w:bookmarkEnd w:id="50"/>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1,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 in leaf TNC under eC</w:t>
      </w:r>
      <w:r>
        <w:rPr>
          <w:vertAlign w:val="subscript"/>
        </w:rPr>
        <w:t xml:space="preserve">a</w:t>
      </w:r>
      <w:r>
        <w:t xml:space="preserve"> </w:t>
      </w:r>
      <w:r>
        <w:t xml:space="preserve">(see Crous et al.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1" w:name="tbca-response-to-climate-change-in-a-single-tree-ecosystem"/>
      <w:bookmarkEnd w:id="51"/>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w:t>
      </w:r>
    </w:p>
    <w:p>
      <w:pPr>
        <w:pStyle w:val="BodyText"/>
      </w:pPr>
      <w:r>
        <w:br w:type="textWrapping"/>
      </w:r>
      <w:r>
        <w:t xml:space="preserve">A lack of cumulative change in TBCA, however, does not imply that belowground processes were unaffected by either treatment. For example, trees under drought stress may increase C allocation to root systems to alleviate water stress</w:t>
      </w:r>
      <w:r>
        <w:t xml:space="preserve"> </w:t>
      </w:r>
      <w:r>
        <w:t xml:space="preserve">(Poorter and Nagel 2000)</w:t>
      </w:r>
      <w:r>
        <w:t xml:space="preserve">, but this increase could be offset by reduced root exudation</w:t>
      </w:r>
      <w:r>
        <w:t xml:space="preserve"> </w:t>
      </w:r>
      <w:r>
        <w:t xml:space="preserve">(Iversen and Norby 2014)</w:t>
      </w:r>
      <w:r>
        <w:t xml:space="preserve">, reduced C demand via decreases in root respiration rates</w:t>
      </w:r>
      <w:r>
        <w:t xml:space="preserve"> </w:t>
      </w:r>
      <w:r>
        <w:t xml:space="preserve">(Burton et al. 1998)</w:t>
      </w:r>
      <w:r>
        <w:t xml:space="preserve"> </w:t>
      </w:r>
      <w:r>
        <w:t xml:space="preserve">or increased root mortality and turnover</w:t>
      </w:r>
      <w:r>
        <w:t xml:space="preserve"> </w:t>
      </w:r>
      <w:r>
        <w:t xml:space="preserve">(Marshall 1986, Meier and Leuschner 2008)</w:t>
      </w:r>
      <w:r>
        <w:t xml:space="preserve">. Quantification of root exudation, respiration and turnover should remain a priority in future studies to further elucidate temporal patterns in TBCA.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consistenc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2" w:name="conclusions"/>
      <w:bookmarkEnd w:id="52"/>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may have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3" w:name="supporting-information"/>
      <w:bookmarkEnd w:id="53"/>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4"/>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5"/>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to individual tree components from 15 April 2008 to 16 March 2009.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6" w:name="references"/>
      <w:bookmarkEnd w:id="56"/>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7">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8">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33927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hyperlink" Id="rId58" Target="http://dx.doi.org/10.5061/dryad.69sg2" TargetMode="External" /><Relationship Type="http://schemas.openxmlformats.org/officeDocument/2006/relationships/hyperlink" Id="rId57"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8" Target="http://dx.doi.org/10.5061/dryad.69sg2" TargetMode="External" /><Relationship Type="http://schemas.openxmlformats.org/officeDocument/2006/relationships/hyperlink" Id="rId57"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